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633F23" w14:textId="77777777" w:rsidR="00D65ACD" w:rsidRPr="00F57642" w:rsidRDefault="00D65ACD" w:rsidP="00D65ACD">
      <w:pPr>
        <w:rPr>
          <w:b/>
          <w:szCs w:val="22"/>
          <w:lang w:val="en-GB"/>
        </w:rPr>
      </w:pPr>
    </w:p>
    <w:p w14:paraId="7779E8AB" w14:textId="2DEB7146" w:rsidR="00D65ACD" w:rsidRPr="00F57642" w:rsidRDefault="00EE2C99" w:rsidP="00D65ACD">
      <w:pPr>
        <w:spacing w:before="120"/>
        <w:jc w:val="center"/>
        <w:outlineLvl w:val="0"/>
        <w:rPr>
          <w:b/>
          <w:caps/>
          <w:sz w:val="24"/>
          <w:lang w:val="en-GB"/>
        </w:rPr>
      </w:pPr>
      <w:r w:rsidRPr="00F57642">
        <w:rPr>
          <w:b/>
          <w:caps/>
          <w:sz w:val="24"/>
          <w:lang w:val="en-GB"/>
        </w:rPr>
        <w:t>THE DOCUMENT CERTIFYING PEDAGOGICAL PRACTICE</w:t>
      </w:r>
    </w:p>
    <w:p w14:paraId="1ADFE8DA" w14:textId="77777777" w:rsidR="00D65ACD" w:rsidRPr="00F57642" w:rsidRDefault="00D65ACD" w:rsidP="00D65ACD">
      <w:pPr>
        <w:spacing w:before="120"/>
        <w:jc w:val="center"/>
        <w:rPr>
          <w:b/>
          <w:lang w:val="en-GB"/>
        </w:rPr>
      </w:pPr>
    </w:p>
    <w:p w14:paraId="3FCFC3D8" w14:textId="77777777" w:rsidR="00EE2C99" w:rsidRPr="00F57642" w:rsidRDefault="00EE2C99" w:rsidP="00EE2C99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Name and surname incl. degrees: </w:t>
      </w:r>
    </w:p>
    <w:p w14:paraId="3706E205" w14:textId="2098F995" w:rsidR="00D65ACD" w:rsidRPr="00F57642" w:rsidRDefault="00EE2C99" w:rsidP="00EE2C99">
      <w:pPr>
        <w:spacing w:before="120"/>
        <w:outlineLvl w:val="0"/>
        <w:rPr>
          <w:b/>
          <w:szCs w:val="22"/>
          <w:lang w:val="en-GB"/>
        </w:rPr>
      </w:pPr>
      <w:r w:rsidRPr="00F57642">
        <w:rPr>
          <w:b/>
          <w:lang w:val="en-GB"/>
        </w:rPr>
        <w:t>Workplace, where the practice took place</w:t>
      </w:r>
      <w:r w:rsidR="00D65ACD" w:rsidRPr="00F57642">
        <w:rPr>
          <w:b/>
          <w:szCs w:val="22"/>
          <w:lang w:val="en-GB"/>
        </w:rPr>
        <w:t xml:space="preserve">:  </w:t>
      </w:r>
      <w:bookmarkStart w:id="0" w:name="_GoBack"/>
      <w:bookmarkEnd w:id="0"/>
    </w:p>
    <w:p w14:paraId="1E19A26D" w14:textId="77777777" w:rsidR="00D65ACD" w:rsidRPr="00F57642" w:rsidRDefault="00D65ACD" w:rsidP="00D65ACD">
      <w:pPr>
        <w:spacing w:before="120"/>
        <w:outlineLvl w:val="0"/>
        <w:rPr>
          <w:b/>
          <w:szCs w:val="22"/>
          <w:lang w:val="en-GB"/>
        </w:rPr>
      </w:pPr>
    </w:p>
    <w:p w14:paraId="5878E372" w14:textId="63DD93BD" w:rsidR="00D65ACD" w:rsidRPr="00F57642" w:rsidRDefault="00183A1E" w:rsidP="00E46FFA">
      <w:pPr>
        <w:numPr>
          <w:ilvl w:val="0"/>
          <w:numId w:val="37"/>
        </w:numPr>
        <w:spacing w:before="120" w:after="240" w:line="248" w:lineRule="auto"/>
        <w:ind w:hanging="269"/>
        <w:jc w:val="both"/>
        <w:rPr>
          <w:b/>
          <w:szCs w:val="22"/>
          <w:lang w:val="en-GB"/>
        </w:rPr>
      </w:pPr>
      <w:r w:rsidRPr="00F57642">
        <w:rPr>
          <w:b/>
          <w:lang w:val="en-GB"/>
        </w:rPr>
        <w:t xml:space="preserve">Overview of regular teaching </w:t>
      </w:r>
      <w:r w:rsidRPr="00F57642">
        <w:rPr>
          <w:lang w:val="en-GB"/>
        </w:rPr>
        <w:t>(for the last 5 years incl. the year of commencement of the hab. procedure)</w:t>
      </w:r>
      <w:r w:rsidRPr="00F57642">
        <w:rPr>
          <w:b/>
          <w:lang w:val="en-GB"/>
        </w:rPr>
        <w:t xml:space="preserve">  </w:t>
      </w:r>
      <w:r w:rsidR="00D65ACD" w:rsidRPr="00F57642">
        <w:rPr>
          <w:b/>
          <w:szCs w:val="22"/>
          <w:lang w:val="en-GB"/>
        </w:rPr>
        <w:t xml:space="preserve"> </w:t>
      </w:r>
    </w:p>
    <w:tbl>
      <w:tblPr>
        <w:tblW w:w="94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2913"/>
        <w:gridCol w:w="1384"/>
        <w:gridCol w:w="2420"/>
        <w:gridCol w:w="1156"/>
        <w:gridCol w:w="1220"/>
      </w:tblGrid>
      <w:tr w:rsidR="00345809" w:rsidRPr="00F57642" w14:paraId="79085BC8" w14:textId="77777777" w:rsidTr="00980E66">
        <w:trPr>
          <w:trHeight w:val="610"/>
        </w:trPr>
        <w:tc>
          <w:tcPr>
            <w:tcW w:w="343" w:type="dxa"/>
            <w:shd w:val="clear" w:color="auto" w:fill="224837"/>
          </w:tcPr>
          <w:p w14:paraId="30BA80EE" w14:textId="77777777" w:rsidR="00345809" w:rsidRPr="00F57642" w:rsidRDefault="00345809" w:rsidP="00345809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913" w:type="dxa"/>
            <w:shd w:val="clear" w:color="auto" w:fill="224837"/>
          </w:tcPr>
          <w:p w14:paraId="7DF0EF3E" w14:textId="670E1A1A" w:rsidR="00345809" w:rsidRPr="00F57642" w:rsidRDefault="00345809" w:rsidP="00345809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Course </w:t>
            </w:r>
          </w:p>
        </w:tc>
        <w:tc>
          <w:tcPr>
            <w:tcW w:w="1384" w:type="dxa"/>
            <w:shd w:val="clear" w:color="auto" w:fill="224837"/>
          </w:tcPr>
          <w:p w14:paraId="1F1713FD" w14:textId="2A9F9795" w:rsidR="00345809" w:rsidRPr="00F57642" w:rsidRDefault="00345809" w:rsidP="00345809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BA/MA/Ph.D. </w:t>
            </w:r>
          </w:p>
        </w:tc>
        <w:tc>
          <w:tcPr>
            <w:tcW w:w="2420" w:type="dxa"/>
            <w:shd w:val="clear" w:color="auto" w:fill="224837"/>
          </w:tcPr>
          <w:p w14:paraId="53668B21" w14:textId="2144F138" w:rsidR="00345809" w:rsidRPr="00F57642" w:rsidRDefault="00345809" w:rsidP="00345809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Lecture/seminar/tutorial or a combination </w:t>
            </w:r>
          </w:p>
        </w:tc>
        <w:tc>
          <w:tcPr>
            <w:tcW w:w="1156" w:type="dxa"/>
            <w:shd w:val="clear" w:color="auto" w:fill="224837"/>
          </w:tcPr>
          <w:p w14:paraId="1FF45000" w14:textId="6839935B" w:rsidR="00345809" w:rsidRPr="00F57642" w:rsidRDefault="00345809" w:rsidP="00345809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from: </w:t>
            </w:r>
          </w:p>
        </w:tc>
        <w:tc>
          <w:tcPr>
            <w:tcW w:w="1220" w:type="dxa"/>
            <w:shd w:val="clear" w:color="auto" w:fill="224837"/>
          </w:tcPr>
          <w:p w14:paraId="7AADCFC3" w14:textId="66FA3454" w:rsidR="00345809" w:rsidRPr="00F57642" w:rsidRDefault="00345809" w:rsidP="00345809">
            <w:pPr>
              <w:spacing w:before="120"/>
              <w:jc w:val="center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to: </w:t>
            </w:r>
          </w:p>
        </w:tc>
      </w:tr>
      <w:tr w:rsidR="00886BE4" w:rsidRPr="00F57642" w14:paraId="4E573E9D" w14:textId="77777777" w:rsidTr="00980E66">
        <w:trPr>
          <w:trHeight w:val="369"/>
        </w:trPr>
        <w:tc>
          <w:tcPr>
            <w:tcW w:w="343" w:type="dxa"/>
          </w:tcPr>
          <w:p w14:paraId="50B5EFE1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2913" w:type="dxa"/>
          </w:tcPr>
          <w:p w14:paraId="6EC07E0D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384" w:type="dxa"/>
          </w:tcPr>
          <w:p w14:paraId="69B0A777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2420" w:type="dxa"/>
          </w:tcPr>
          <w:p w14:paraId="39156C0E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156" w:type="dxa"/>
          </w:tcPr>
          <w:p w14:paraId="05DF172D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220" w:type="dxa"/>
          </w:tcPr>
          <w:p w14:paraId="5A88D4C4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</w:tr>
      <w:tr w:rsidR="00886BE4" w:rsidRPr="00F57642" w14:paraId="23B7C3B2" w14:textId="77777777" w:rsidTr="00980E66">
        <w:trPr>
          <w:trHeight w:val="361"/>
        </w:trPr>
        <w:tc>
          <w:tcPr>
            <w:tcW w:w="343" w:type="dxa"/>
          </w:tcPr>
          <w:p w14:paraId="0409FDF5" w14:textId="77777777" w:rsidR="00886BE4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2913" w:type="dxa"/>
          </w:tcPr>
          <w:p w14:paraId="0E604938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384" w:type="dxa"/>
          </w:tcPr>
          <w:p w14:paraId="1EE59913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2420" w:type="dxa"/>
          </w:tcPr>
          <w:p w14:paraId="692E3C6D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156" w:type="dxa"/>
          </w:tcPr>
          <w:p w14:paraId="2DD1093A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220" w:type="dxa"/>
          </w:tcPr>
          <w:p w14:paraId="475BB190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</w:tr>
      <w:tr w:rsidR="00886BE4" w:rsidRPr="00F57642" w14:paraId="3A3E91D7" w14:textId="77777777" w:rsidTr="00980E66">
        <w:trPr>
          <w:trHeight w:val="369"/>
        </w:trPr>
        <w:tc>
          <w:tcPr>
            <w:tcW w:w="343" w:type="dxa"/>
          </w:tcPr>
          <w:p w14:paraId="5BDB4A18" w14:textId="77777777" w:rsidR="00886BE4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2913" w:type="dxa"/>
          </w:tcPr>
          <w:p w14:paraId="06B67109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384" w:type="dxa"/>
          </w:tcPr>
          <w:p w14:paraId="201B127B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2420" w:type="dxa"/>
          </w:tcPr>
          <w:p w14:paraId="49A0B29A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156" w:type="dxa"/>
          </w:tcPr>
          <w:p w14:paraId="34F0A772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1220" w:type="dxa"/>
          </w:tcPr>
          <w:p w14:paraId="0F5490AA" w14:textId="77777777" w:rsidR="00886BE4" w:rsidRPr="00F57642" w:rsidRDefault="00886BE4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</w:tr>
    </w:tbl>
    <w:p w14:paraId="0D6DB4E8" w14:textId="77777777" w:rsidR="00D65ACD" w:rsidRPr="00F57642" w:rsidRDefault="00D65ACD" w:rsidP="00886BE4">
      <w:pPr>
        <w:spacing w:before="240"/>
        <w:rPr>
          <w:szCs w:val="22"/>
          <w:lang w:val="en-GB"/>
        </w:rPr>
      </w:pPr>
      <w:r w:rsidRPr="00F57642">
        <w:rPr>
          <w:b/>
          <w:szCs w:val="22"/>
          <w:lang w:val="en-GB"/>
        </w:rPr>
        <w:tab/>
      </w:r>
      <w:r w:rsidRPr="00F57642">
        <w:rPr>
          <w:szCs w:val="22"/>
          <w:lang w:val="en-GB"/>
        </w:rPr>
        <w:tab/>
      </w:r>
    </w:p>
    <w:p w14:paraId="1A034D6C" w14:textId="4FD2B649" w:rsidR="00345809" w:rsidRPr="00F57642" w:rsidRDefault="00345809" w:rsidP="00345809">
      <w:pPr>
        <w:numPr>
          <w:ilvl w:val="0"/>
          <w:numId w:val="37"/>
        </w:numPr>
        <w:spacing w:after="10" w:line="248" w:lineRule="auto"/>
        <w:ind w:hanging="269"/>
        <w:jc w:val="both"/>
        <w:rPr>
          <w:lang w:val="en-GB"/>
        </w:rPr>
      </w:pPr>
      <w:r w:rsidRPr="00F57642">
        <w:rPr>
          <w:b/>
          <w:lang w:val="en-GB"/>
        </w:rPr>
        <w:t xml:space="preserve">Supervision of successfully defended degree theses (bachelor’s, diploma, or dissertation thesis) for the last 5 years incl. the year of the commencement of the hab. procedure  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"/>
        <w:gridCol w:w="2532"/>
        <w:gridCol w:w="4138"/>
        <w:gridCol w:w="883"/>
        <w:gridCol w:w="1582"/>
      </w:tblGrid>
      <w:tr w:rsidR="00345809" w:rsidRPr="00F57642" w14:paraId="42A90190" w14:textId="77777777" w:rsidTr="00E46FFA">
        <w:trPr>
          <w:trHeight w:val="378"/>
        </w:trPr>
        <w:tc>
          <w:tcPr>
            <w:tcW w:w="329" w:type="dxa"/>
            <w:shd w:val="clear" w:color="auto" w:fill="224837"/>
          </w:tcPr>
          <w:p w14:paraId="5EAAB588" w14:textId="77777777" w:rsidR="00345809" w:rsidRPr="00F57642" w:rsidRDefault="00345809" w:rsidP="00345809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  <w:lang w:val="en-GB"/>
              </w:rPr>
            </w:pPr>
          </w:p>
        </w:tc>
        <w:tc>
          <w:tcPr>
            <w:tcW w:w="2532" w:type="dxa"/>
            <w:shd w:val="clear" w:color="auto" w:fill="224837"/>
            <w:vAlign w:val="bottom"/>
          </w:tcPr>
          <w:p w14:paraId="56030B28" w14:textId="18692B40" w:rsidR="00345809" w:rsidRPr="00F57642" w:rsidRDefault="00345809" w:rsidP="00345809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Student’s name </w:t>
            </w:r>
          </w:p>
        </w:tc>
        <w:tc>
          <w:tcPr>
            <w:tcW w:w="4138" w:type="dxa"/>
            <w:shd w:val="clear" w:color="auto" w:fill="224837"/>
          </w:tcPr>
          <w:p w14:paraId="4DCFD4D2" w14:textId="274162B7" w:rsidR="00345809" w:rsidRPr="00F57642" w:rsidRDefault="00345809" w:rsidP="00345809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The topic of the thesis  </w:t>
            </w:r>
          </w:p>
        </w:tc>
        <w:tc>
          <w:tcPr>
            <w:tcW w:w="883" w:type="dxa"/>
            <w:shd w:val="clear" w:color="auto" w:fill="224837"/>
          </w:tcPr>
          <w:p w14:paraId="39246D95" w14:textId="27786ADA" w:rsidR="00345809" w:rsidRPr="00F57642" w:rsidRDefault="00345809" w:rsidP="00345809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 xml:space="preserve">Year  </w:t>
            </w:r>
          </w:p>
        </w:tc>
        <w:tc>
          <w:tcPr>
            <w:tcW w:w="1582" w:type="dxa"/>
            <w:shd w:val="clear" w:color="auto" w:fill="224837"/>
          </w:tcPr>
          <w:p w14:paraId="458CB92E" w14:textId="34D26513" w:rsidR="00345809" w:rsidRPr="00F57642" w:rsidRDefault="00345809" w:rsidP="00345809">
            <w:pPr>
              <w:keepNext/>
              <w:spacing w:before="120" w:after="60"/>
              <w:jc w:val="center"/>
              <w:outlineLvl w:val="2"/>
              <w:rPr>
                <w:b/>
                <w:sz w:val="20"/>
                <w:szCs w:val="20"/>
                <w:lang w:val="en-GB"/>
              </w:rPr>
            </w:pPr>
            <w:r w:rsidRPr="00F57642">
              <w:rPr>
                <w:color w:val="FFFFFF"/>
                <w:sz w:val="20"/>
                <w:lang w:val="en-GB"/>
              </w:rPr>
              <w:t>BA/MA/Ph.D.</w:t>
            </w:r>
            <w:r w:rsidRPr="00F57642">
              <w:rPr>
                <w:b/>
                <w:color w:val="FFFFFF"/>
                <w:sz w:val="20"/>
                <w:lang w:val="en-GB"/>
              </w:rPr>
              <w:t xml:space="preserve"> </w:t>
            </w:r>
          </w:p>
        </w:tc>
      </w:tr>
      <w:tr w:rsidR="00980E66" w:rsidRPr="00F57642" w14:paraId="2EE527CA" w14:textId="77777777" w:rsidTr="00980E66">
        <w:trPr>
          <w:trHeight w:val="323"/>
        </w:trPr>
        <w:tc>
          <w:tcPr>
            <w:tcW w:w="329" w:type="dxa"/>
          </w:tcPr>
          <w:p w14:paraId="68ADC1B5" w14:textId="77777777" w:rsidR="00980E66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2532" w:type="dxa"/>
          </w:tcPr>
          <w:p w14:paraId="6CED3922" w14:textId="77777777" w:rsidR="00980E66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4138" w:type="dxa"/>
          </w:tcPr>
          <w:p w14:paraId="63B5BB45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</w:tcPr>
          <w:p w14:paraId="4DDE31E3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</w:tcPr>
          <w:p w14:paraId="602CB9EA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</w:tr>
      <w:tr w:rsidR="00980E66" w:rsidRPr="00F57642" w14:paraId="34F4D897" w14:textId="77777777" w:rsidTr="00980E66">
        <w:trPr>
          <w:trHeight w:val="323"/>
        </w:trPr>
        <w:tc>
          <w:tcPr>
            <w:tcW w:w="329" w:type="dxa"/>
          </w:tcPr>
          <w:p w14:paraId="28344BCC" w14:textId="77777777" w:rsidR="00980E66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2532" w:type="dxa"/>
          </w:tcPr>
          <w:p w14:paraId="794C9BA9" w14:textId="77777777" w:rsidR="00980E66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4138" w:type="dxa"/>
          </w:tcPr>
          <w:p w14:paraId="0AFC9856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</w:tcPr>
          <w:p w14:paraId="176CCB20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</w:tcPr>
          <w:p w14:paraId="43B940B9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</w:tr>
      <w:tr w:rsidR="00980E66" w:rsidRPr="00F57642" w14:paraId="0C70EFDA" w14:textId="77777777" w:rsidTr="00980E66">
        <w:trPr>
          <w:trHeight w:val="323"/>
        </w:trPr>
        <w:tc>
          <w:tcPr>
            <w:tcW w:w="329" w:type="dxa"/>
          </w:tcPr>
          <w:p w14:paraId="3025FB76" w14:textId="77777777" w:rsidR="00980E66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  <w:r w:rsidRPr="00F57642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2532" w:type="dxa"/>
          </w:tcPr>
          <w:p w14:paraId="3C2CB935" w14:textId="77777777" w:rsidR="00980E66" w:rsidRPr="00F57642" w:rsidRDefault="00980E66" w:rsidP="00C77FF6">
            <w:pPr>
              <w:spacing w:before="120"/>
              <w:rPr>
                <w:sz w:val="20"/>
                <w:szCs w:val="20"/>
                <w:lang w:val="en-GB"/>
              </w:rPr>
            </w:pPr>
          </w:p>
        </w:tc>
        <w:tc>
          <w:tcPr>
            <w:tcW w:w="4138" w:type="dxa"/>
          </w:tcPr>
          <w:p w14:paraId="1AC9E9D8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83" w:type="dxa"/>
          </w:tcPr>
          <w:p w14:paraId="4F1CB0CD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1582" w:type="dxa"/>
          </w:tcPr>
          <w:p w14:paraId="1AB77E31" w14:textId="77777777" w:rsidR="00980E66" w:rsidRPr="00F57642" w:rsidRDefault="00980E66" w:rsidP="00C77FF6">
            <w:pPr>
              <w:spacing w:before="120"/>
              <w:rPr>
                <w:b/>
                <w:sz w:val="20"/>
                <w:szCs w:val="20"/>
                <w:lang w:val="en-GB"/>
              </w:rPr>
            </w:pPr>
          </w:p>
        </w:tc>
      </w:tr>
    </w:tbl>
    <w:p w14:paraId="63AE2DB3" w14:textId="77777777" w:rsidR="00D65ACD" w:rsidRPr="00F57642" w:rsidRDefault="00D65ACD" w:rsidP="00FA0241">
      <w:pPr>
        <w:pStyle w:val="StylVlevo0cmPedsazen063cmPed6b"/>
        <w:rPr>
          <w:lang w:val="en-GB"/>
        </w:rPr>
      </w:pPr>
    </w:p>
    <w:p w14:paraId="2C1C0C03" w14:textId="55768048" w:rsidR="00D65ACD" w:rsidRPr="00F57642" w:rsidRDefault="00886BE4" w:rsidP="00FA0241">
      <w:pPr>
        <w:pStyle w:val="StylVlevo0cmPedsazen063cmPed6b"/>
        <w:rPr>
          <w:lang w:val="en-GB"/>
        </w:rPr>
      </w:pPr>
      <w:r w:rsidRPr="00F57642">
        <w:rPr>
          <w:lang w:val="en-GB"/>
        </w:rPr>
        <w:t>C</w:t>
      </w:r>
      <w:r w:rsidR="00D65ACD" w:rsidRPr="00F57642">
        <w:rPr>
          <w:lang w:val="en-GB"/>
        </w:rPr>
        <w:t xml:space="preserve">. </w:t>
      </w:r>
      <w:r w:rsidR="00345809" w:rsidRPr="00F57642">
        <w:rPr>
          <w:lang w:val="en-GB"/>
        </w:rPr>
        <w:t>List of textbooks, chapters in textbooks, study materials and other teaching aids</w:t>
      </w:r>
    </w:p>
    <w:p w14:paraId="4B059CB7" w14:textId="77777777" w:rsidR="00D65ACD" w:rsidRPr="00F57642" w:rsidRDefault="00D65ACD" w:rsidP="00D65ACD">
      <w:pPr>
        <w:spacing w:before="120"/>
        <w:rPr>
          <w:szCs w:val="22"/>
          <w:lang w:val="en-GB"/>
        </w:rPr>
      </w:pPr>
    </w:p>
    <w:p w14:paraId="0305A874" w14:textId="77777777" w:rsidR="00345809" w:rsidRPr="00F57642" w:rsidRDefault="00886BE4" w:rsidP="00345809">
      <w:pPr>
        <w:numPr>
          <w:ilvl w:val="0"/>
          <w:numId w:val="37"/>
        </w:numPr>
        <w:spacing w:after="109" w:line="248" w:lineRule="auto"/>
        <w:ind w:hanging="269"/>
        <w:jc w:val="both"/>
        <w:rPr>
          <w:lang w:val="en-GB"/>
        </w:rPr>
      </w:pPr>
      <w:r w:rsidRPr="00F57642">
        <w:rPr>
          <w:b/>
          <w:szCs w:val="22"/>
          <w:lang w:val="en-GB"/>
        </w:rPr>
        <w:t>D</w:t>
      </w:r>
      <w:r w:rsidR="00D65ACD" w:rsidRPr="00F57642">
        <w:rPr>
          <w:b/>
          <w:szCs w:val="22"/>
          <w:lang w:val="en-GB"/>
        </w:rPr>
        <w:t xml:space="preserve">. </w:t>
      </w:r>
      <w:r w:rsidR="00345809" w:rsidRPr="00F57642">
        <w:rPr>
          <w:b/>
          <w:lang w:val="en-GB"/>
        </w:rPr>
        <w:t xml:space="preserve">List of educational and development projects </w:t>
      </w:r>
      <w:r w:rsidR="00345809" w:rsidRPr="00F57642">
        <w:rPr>
          <w:lang w:val="en-GB"/>
        </w:rPr>
        <w:t>(incl. the indication of the role description - investigator/team member)</w:t>
      </w:r>
      <w:r w:rsidR="00345809" w:rsidRPr="00F57642">
        <w:rPr>
          <w:b/>
          <w:lang w:val="en-GB"/>
        </w:rPr>
        <w:t xml:space="preserve"> </w:t>
      </w:r>
    </w:p>
    <w:p w14:paraId="63BA7990" w14:textId="77777777" w:rsidR="00D65ACD" w:rsidRPr="00F57642" w:rsidRDefault="00D65ACD" w:rsidP="00D65ACD">
      <w:pPr>
        <w:spacing w:before="120"/>
        <w:rPr>
          <w:szCs w:val="22"/>
          <w:lang w:val="en-GB"/>
        </w:rPr>
      </w:pPr>
    </w:p>
    <w:p w14:paraId="4EE42241" w14:textId="7575FC67" w:rsidR="00345809" w:rsidRPr="00F57642" w:rsidRDefault="00886BE4" w:rsidP="00345809">
      <w:pPr>
        <w:numPr>
          <w:ilvl w:val="0"/>
          <w:numId w:val="37"/>
        </w:numPr>
        <w:spacing w:after="108" w:line="248" w:lineRule="auto"/>
        <w:ind w:hanging="269"/>
        <w:jc w:val="both"/>
        <w:rPr>
          <w:lang w:val="en-GB"/>
        </w:rPr>
      </w:pPr>
      <w:r w:rsidRPr="00F57642">
        <w:rPr>
          <w:b/>
          <w:szCs w:val="22"/>
          <w:lang w:val="en-GB"/>
        </w:rPr>
        <w:t>E</w:t>
      </w:r>
      <w:r w:rsidR="00D65ACD" w:rsidRPr="00F57642">
        <w:rPr>
          <w:b/>
          <w:szCs w:val="22"/>
          <w:lang w:val="en-GB"/>
        </w:rPr>
        <w:t xml:space="preserve">. </w:t>
      </w:r>
      <w:r w:rsidR="00345809" w:rsidRPr="00F57642">
        <w:rPr>
          <w:b/>
          <w:lang w:val="en-GB"/>
        </w:rPr>
        <w:t xml:space="preserve">List of other activities of an educational nature, </w:t>
      </w:r>
      <w:r w:rsidR="00EE2A05" w:rsidRPr="00F57642">
        <w:rPr>
          <w:b/>
          <w:lang w:val="en-GB"/>
        </w:rPr>
        <w:t xml:space="preserve">contribution to the introduction of </w:t>
      </w:r>
      <w:r w:rsidR="00345809" w:rsidRPr="00F57642">
        <w:rPr>
          <w:b/>
          <w:lang w:val="en-GB"/>
        </w:rPr>
        <w:t xml:space="preserve">new concepts for the field of study or course, reviews of university textbooks or study materials, international pedagogical activities </w:t>
      </w:r>
    </w:p>
    <w:p w14:paraId="5341D9DB" w14:textId="77777777" w:rsidR="00D65ACD" w:rsidRPr="00F57642" w:rsidRDefault="00D65ACD" w:rsidP="00D65ACD">
      <w:pPr>
        <w:spacing w:before="120"/>
        <w:rPr>
          <w:szCs w:val="22"/>
          <w:lang w:val="en-GB"/>
        </w:rPr>
      </w:pPr>
    </w:p>
    <w:p w14:paraId="526A4E2F" w14:textId="77777777" w:rsidR="00345809" w:rsidRPr="00F57642" w:rsidRDefault="00345809" w:rsidP="00345809">
      <w:pPr>
        <w:spacing w:after="107"/>
        <w:ind w:left="-5"/>
        <w:rPr>
          <w:lang w:val="en-GB"/>
        </w:rPr>
      </w:pPr>
      <w:r w:rsidRPr="00F57642">
        <w:rPr>
          <w:lang w:val="en-GB"/>
        </w:rPr>
        <w:t xml:space="preserve">Candidate’s signature: </w:t>
      </w:r>
    </w:p>
    <w:p w14:paraId="0A8D6078" w14:textId="77777777" w:rsidR="00D65ACD" w:rsidRPr="00F57642" w:rsidRDefault="00D65ACD" w:rsidP="00D65ACD">
      <w:pPr>
        <w:spacing w:before="120"/>
        <w:rPr>
          <w:szCs w:val="22"/>
          <w:lang w:val="en-GB"/>
        </w:rPr>
      </w:pPr>
    </w:p>
    <w:p w14:paraId="0E558DB2" w14:textId="77777777" w:rsidR="00345809" w:rsidRPr="00F57642" w:rsidRDefault="00345809" w:rsidP="00345809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Evaluation of pedagogical practice by an employer: </w:t>
      </w:r>
    </w:p>
    <w:p w14:paraId="6FDBF3A4" w14:textId="77777777" w:rsidR="00345809" w:rsidRPr="00F57642" w:rsidRDefault="00345809" w:rsidP="00D65ACD">
      <w:pPr>
        <w:spacing w:before="120" w:line="360" w:lineRule="auto"/>
        <w:outlineLvl w:val="0"/>
        <w:rPr>
          <w:b/>
          <w:i/>
          <w:szCs w:val="22"/>
          <w:lang w:val="en-GB"/>
        </w:rPr>
      </w:pPr>
    </w:p>
    <w:p w14:paraId="10B260E9" w14:textId="37839CE4" w:rsidR="00D65ACD" w:rsidRPr="00F57642" w:rsidRDefault="00345809" w:rsidP="00D65ACD">
      <w:pPr>
        <w:spacing w:before="120" w:line="360" w:lineRule="auto"/>
        <w:outlineLvl w:val="0"/>
        <w:rPr>
          <w:b/>
          <w:i/>
          <w:szCs w:val="22"/>
          <w:lang w:val="en-GB"/>
        </w:rPr>
      </w:pPr>
      <w:r w:rsidRPr="00F57642">
        <w:rPr>
          <w:b/>
          <w:i/>
          <w:lang w:val="en-GB"/>
        </w:rPr>
        <w:t>I confirm the accuracy of the data provided</w:t>
      </w:r>
      <w:r w:rsidR="00D65ACD" w:rsidRPr="00F57642">
        <w:rPr>
          <w:b/>
          <w:i/>
          <w:szCs w:val="22"/>
          <w:lang w:val="en-GB"/>
        </w:rPr>
        <w:t>:</w:t>
      </w:r>
    </w:p>
    <w:p w14:paraId="263C726F" w14:textId="653FC51B" w:rsidR="00D65ACD" w:rsidRPr="00F57642" w:rsidRDefault="00C40EFD" w:rsidP="00D65ACD">
      <w:pPr>
        <w:spacing w:before="120" w:line="360" w:lineRule="auto"/>
        <w:rPr>
          <w:szCs w:val="22"/>
          <w:lang w:val="en-GB"/>
        </w:rPr>
      </w:pPr>
      <w:r w:rsidRPr="00F57642">
        <w:rPr>
          <w:lang w:val="en-GB"/>
        </w:rPr>
        <w:t>Name and surname, position, signature, and stamp of the authorised representative of the institution</w:t>
      </w:r>
      <w:r w:rsidR="00D65ACD" w:rsidRPr="00F57642">
        <w:rPr>
          <w:szCs w:val="22"/>
          <w:lang w:val="en-GB"/>
        </w:rPr>
        <w:t>:</w:t>
      </w:r>
    </w:p>
    <w:p w14:paraId="77FED11B" w14:textId="3A96FAFE" w:rsidR="00651E50" w:rsidRPr="00F57642" w:rsidRDefault="00651E50" w:rsidP="00D65ACD">
      <w:pPr>
        <w:spacing w:before="120" w:line="360" w:lineRule="auto"/>
        <w:rPr>
          <w:szCs w:val="22"/>
          <w:lang w:val="en-GB"/>
        </w:rPr>
      </w:pPr>
    </w:p>
    <w:p w14:paraId="4D27A542" w14:textId="77777777" w:rsidR="00A145E9" w:rsidRPr="00F57642" w:rsidRDefault="00A145E9" w:rsidP="00D65ACD">
      <w:pPr>
        <w:spacing w:before="120" w:line="360" w:lineRule="auto"/>
        <w:rPr>
          <w:szCs w:val="22"/>
          <w:lang w:val="en-GB"/>
        </w:rPr>
      </w:pPr>
    </w:p>
    <w:p w14:paraId="3CF00AA6" w14:textId="6A50B4E1" w:rsidR="00D65ACD" w:rsidRPr="00F57642" w:rsidRDefault="00C40EFD" w:rsidP="00D65ACD">
      <w:pPr>
        <w:spacing w:before="120" w:line="360" w:lineRule="auto"/>
        <w:rPr>
          <w:szCs w:val="22"/>
          <w:lang w:val="en-GB"/>
        </w:rPr>
      </w:pPr>
      <w:r w:rsidRPr="00F57642">
        <w:rPr>
          <w:szCs w:val="22"/>
          <w:lang w:val="en-GB"/>
        </w:rPr>
        <w:t>In</w:t>
      </w:r>
      <w:r w:rsidR="00D65ACD" w:rsidRPr="00F57642">
        <w:rPr>
          <w:szCs w:val="22"/>
          <w:lang w:val="en-GB"/>
        </w:rPr>
        <w:t xml:space="preserve">………….   </w:t>
      </w:r>
      <w:r w:rsidRPr="00F57642">
        <w:rPr>
          <w:szCs w:val="22"/>
          <w:lang w:val="en-GB"/>
        </w:rPr>
        <w:t>on</w:t>
      </w:r>
      <w:r w:rsidR="00D65ACD" w:rsidRPr="00F57642">
        <w:rPr>
          <w:szCs w:val="22"/>
          <w:lang w:val="en-GB"/>
        </w:rPr>
        <w:t>...................</w:t>
      </w:r>
    </w:p>
    <w:p w14:paraId="5FD56150" w14:textId="6D57F216" w:rsidR="00D65ACD" w:rsidRPr="00F57642" w:rsidRDefault="00D65ACD" w:rsidP="00D65ACD">
      <w:pPr>
        <w:rPr>
          <w:i/>
          <w:szCs w:val="22"/>
          <w:lang w:val="en-GB"/>
        </w:rPr>
      </w:pPr>
    </w:p>
    <w:p w14:paraId="4713F02D" w14:textId="77777777" w:rsidR="00345809" w:rsidRPr="00F57642" w:rsidRDefault="00345809" w:rsidP="00D65ACD">
      <w:pPr>
        <w:rPr>
          <w:i/>
          <w:szCs w:val="22"/>
          <w:lang w:val="en-GB"/>
        </w:rPr>
      </w:pPr>
    </w:p>
    <w:p w14:paraId="18032031" w14:textId="675B07B9" w:rsidR="00D65ACD" w:rsidRPr="00F57642" w:rsidRDefault="00526A4C" w:rsidP="00D65ACD">
      <w:pPr>
        <w:ind w:left="1080" w:hanging="1080"/>
        <w:rPr>
          <w:szCs w:val="22"/>
          <w:lang w:val="en-GB"/>
        </w:rPr>
      </w:pPr>
      <w:r w:rsidRPr="00F57642">
        <w:rPr>
          <w:szCs w:val="22"/>
          <w:lang w:val="en-GB"/>
        </w:rPr>
        <w:t>Notes</w:t>
      </w:r>
      <w:r w:rsidR="00D65ACD" w:rsidRPr="00F57642">
        <w:rPr>
          <w:szCs w:val="22"/>
          <w:lang w:val="en-GB"/>
        </w:rPr>
        <w:t>:</w:t>
      </w:r>
    </w:p>
    <w:p w14:paraId="77072212" w14:textId="5B004735" w:rsidR="00526A4C" w:rsidRPr="00F57642" w:rsidRDefault="00526A4C" w:rsidP="00526A4C">
      <w:pPr>
        <w:numPr>
          <w:ilvl w:val="0"/>
          <w:numId w:val="38"/>
        </w:numPr>
        <w:spacing w:after="3" w:line="248" w:lineRule="auto"/>
        <w:ind w:hanging="221"/>
        <w:jc w:val="both"/>
        <w:rPr>
          <w:lang w:val="en-GB"/>
        </w:rPr>
      </w:pPr>
      <w:r w:rsidRPr="00F57642">
        <w:rPr>
          <w:i/>
          <w:lang w:val="en-GB"/>
        </w:rPr>
        <w:t xml:space="preserve">This structure of a list is binding for candidates applying for the </w:t>
      </w:r>
      <w:proofErr w:type="spellStart"/>
      <w:r w:rsidRPr="00F57642">
        <w:rPr>
          <w:i/>
          <w:lang w:val="en-GB"/>
        </w:rPr>
        <w:t>habilitation</w:t>
      </w:r>
      <w:proofErr w:type="spellEnd"/>
      <w:r w:rsidRPr="00F57642">
        <w:rPr>
          <w:i/>
          <w:lang w:val="en-GB"/>
        </w:rPr>
        <w:t xml:space="preserve"> and professor</w:t>
      </w:r>
      <w:r w:rsidR="001F646B" w:rsidRPr="00F57642">
        <w:rPr>
          <w:i/>
          <w:lang w:val="en-GB"/>
        </w:rPr>
        <w:t>ial</w:t>
      </w:r>
      <w:r w:rsidRPr="00F57642">
        <w:rPr>
          <w:i/>
          <w:lang w:val="en-GB"/>
        </w:rPr>
        <w:t xml:space="preserve"> appointment procedures at the SU SBA in </w:t>
      </w:r>
      <w:proofErr w:type="spellStart"/>
      <w:r w:rsidRPr="00F57642">
        <w:rPr>
          <w:i/>
          <w:lang w:val="en-GB"/>
        </w:rPr>
        <w:t>Karviná</w:t>
      </w:r>
      <w:proofErr w:type="spellEnd"/>
      <w:r w:rsidRPr="00F57642">
        <w:rPr>
          <w:i/>
          <w:lang w:val="en-GB"/>
        </w:rPr>
        <w:t xml:space="preserve"> </w:t>
      </w:r>
    </w:p>
    <w:p w14:paraId="67B2F8A9" w14:textId="77777777" w:rsidR="00526A4C" w:rsidRPr="00F57642" w:rsidRDefault="00526A4C" w:rsidP="00526A4C">
      <w:pPr>
        <w:numPr>
          <w:ilvl w:val="0"/>
          <w:numId w:val="38"/>
        </w:numPr>
        <w:spacing w:after="3" w:line="248" w:lineRule="auto"/>
        <w:ind w:hanging="221"/>
        <w:jc w:val="both"/>
        <w:rPr>
          <w:lang w:val="en-GB"/>
        </w:rPr>
      </w:pPr>
      <w:r w:rsidRPr="00F57642">
        <w:rPr>
          <w:i/>
          <w:lang w:val="en-GB"/>
        </w:rPr>
        <w:t xml:space="preserve">The document shall be completed for each institution, at which the candidate was employed in the last 5 years. </w:t>
      </w:r>
    </w:p>
    <w:p w14:paraId="57FA496E" w14:textId="77777777" w:rsidR="00526A4C" w:rsidRPr="00F57642" w:rsidRDefault="00526A4C" w:rsidP="00526A4C">
      <w:pPr>
        <w:numPr>
          <w:ilvl w:val="0"/>
          <w:numId w:val="38"/>
        </w:numPr>
        <w:spacing w:after="3" w:line="248" w:lineRule="auto"/>
        <w:ind w:hanging="221"/>
        <w:jc w:val="both"/>
        <w:rPr>
          <w:lang w:val="en-GB"/>
        </w:rPr>
      </w:pPr>
      <w:r w:rsidRPr="00F57642">
        <w:rPr>
          <w:i/>
          <w:lang w:val="en-GB"/>
        </w:rPr>
        <w:t xml:space="preserve">If the publication has more than one author, state your percentage of the specific publication.   </w:t>
      </w:r>
    </w:p>
    <w:p w14:paraId="37DFD93A" w14:textId="77777777" w:rsidR="00526A4C" w:rsidRPr="00F57642" w:rsidRDefault="00526A4C" w:rsidP="00526A4C">
      <w:pPr>
        <w:numPr>
          <w:ilvl w:val="0"/>
          <w:numId w:val="38"/>
        </w:numPr>
        <w:spacing w:after="3" w:line="248" w:lineRule="auto"/>
        <w:ind w:hanging="221"/>
        <w:jc w:val="both"/>
        <w:rPr>
          <w:lang w:val="en-GB"/>
        </w:rPr>
      </w:pPr>
      <w:r w:rsidRPr="00F57642">
        <w:rPr>
          <w:i/>
          <w:lang w:val="en-GB"/>
        </w:rPr>
        <w:t>The textbook is a study text published by a commercial publishing house nationwide. Study materials are study texts published by Faculty or University publishers.</w:t>
      </w:r>
      <w:r w:rsidRPr="00F57642">
        <w:rPr>
          <w:lang w:val="en-GB"/>
        </w:rPr>
        <w:t xml:space="preserve"> </w:t>
      </w:r>
    </w:p>
    <w:p w14:paraId="4F4377CD" w14:textId="219D5EDD" w:rsidR="00D65ACD" w:rsidRPr="00F57642" w:rsidRDefault="00D65ACD" w:rsidP="006C6700">
      <w:pPr>
        <w:jc w:val="both"/>
        <w:rPr>
          <w:szCs w:val="22"/>
          <w:lang w:val="en-GB"/>
        </w:rPr>
      </w:pPr>
      <w:r w:rsidRPr="00F57642">
        <w:rPr>
          <w:i/>
          <w:szCs w:val="22"/>
          <w:lang w:val="en-GB"/>
        </w:rPr>
        <w:t xml:space="preserve"> </w:t>
      </w:r>
    </w:p>
    <w:p w14:paraId="6A57E284" w14:textId="77777777" w:rsidR="008D5BF6" w:rsidRPr="00F57642" w:rsidRDefault="008D5BF6" w:rsidP="008D5BF6">
      <w:pPr>
        <w:rPr>
          <w:lang w:val="en-GB"/>
        </w:rPr>
      </w:pPr>
    </w:p>
    <w:p w14:paraId="4899C323" w14:textId="77777777" w:rsidR="008D5BF6" w:rsidRPr="00F57642" w:rsidRDefault="008D5BF6" w:rsidP="008D5BF6">
      <w:pPr>
        <w:rPr>
          <w:b/>
          <w:szCs w:val="22"/>
          <w:lang w:val="en-GB"/>
        </w:rPr>
      </w:pPr>
      <w:r w:rsidRPr="00F57642">
        <w:rPr>
          <w:b/>
          <w:szCs w:val="22"/>
          <w:lang w:val="en-GB"/>
        </w:rPr>
        <w:t xml:space="preserve"> </w:t>
      </w:r>
    </w:p>
    <w:p w14:paraId="4DDFDFBE" w14:textId="77777777" w:rsidR="008D5BF6" w:rsidRPr="00F57642" w:rsidRDefault="008D5BF6" w:rsidP="008D5BF6">
      <w:pPr>
        <w:rPr>
          <w:lang w:val="en-GB"/>
        </w:rPr>
      </w:pPr>
    </w:p>
    <w:p w14:paraId="2097678C" w14:textId="77777777" w:rsidR="008D5BF6" w:rsidRPr="00F57642" w:rsidRDefault="008D5BF6" w:rsidP="008D5BF6">
      <w:pPr>
        <w:rPr>
          <w:szCs w:val="22"/>
          <w:lang w:val="en-GB"/>
        </w:rPr>
      </w:pPr>
    </w:p>
    <w:p w14:paraId="6B6C326F" w14:textId="77777777" w:rsidR="008D5BF6" w:rsidRPr="00F57642" w:rsidRDefault="008D5BF6" w:rsidP="00FE245C">
      <w:pPr>
        <w:spacing w:line="300" w:lineRule="auto"/>
        <w:rPr>
          <w:szCs w:val="22"/>
          <w:lang w:val="en-GB"/>
        </w:rPr>
      </w:pPr>
    </w:p>
    <w:p w14:paraId="30D7BE97" w14:textId="77777777" w:rsidR="008D5BF6" w:rsidRPr="00F57642" w:rsidRDefault="008D5BF6" w:rsidP="00FE245C">
      <w:pPr>
        <w:spacing w:line="300" w:lineRule="auto"/>
        <w:rPr>
          <w:szCs w:val="22"/>
          <w:lang w:val="en-GB"/>
        </w:rPr>
      </w:pPr>
    </w:p>
    <w:p w14:paraId="1DD6BE14" w14:textId="77777777" w:rsidR="008D5BF6" w:rsidRPr="00F57642" w:rsidRDefault="008D5BF6" w:rsidP="00FE245C">
      <w:pPr>
        <w:spacing w:line="300" w:lineRule="auto"/>
        <w:rPr>
          <w:szCs w:val="22"/>
          <w:lang w:val="en-GB"/>
        </w:rPr>
      </w:pPr>
    </w:p>
    <w:p w14:paraId="5246D66A" w14:textId="77777777" w:rsidR="008D5BF6" w:rsidRPr="00F57642" w:rsidRDefault="008D5BF6" w:rsidP="00FE245C">
      <w:pPr>
        <w:spacing w:line="300" w:lineRule="auto"/>
        <w:rPr>
          <w:szCs w:val="22"/>
          <w:lang w:val="en-GB"/>
        </w:rPr>
      </w:pPr>
    </w:p>
    <w:p w14:paraId="029C6F7C" w14:textId="77777777" w:rsidR="008D5BF6" w:rsidRPr="00F57642" w:rsidRDefault="008D5BF6" w:rsidP="00FE245C">
      <w:pPr>
        <w:spacing w:line="300" w:lineRule="auto"/>
        <w:rPr>
          <w:szCs w:val="22"/>
          <w:lang w:val="en-GB"/>
        </w:rPr>
      </w:pPr>
    </w:p>
    <w:p w14:paraId="466DACC2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7889579B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47F2D0F1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49467C4D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301B6C24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27107693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3DA1A28B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7CE590B9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0DEE0E6F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00AC6A4E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7176EBBA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7A3E4404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41C4462A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21C484B6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0B241097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019D1580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024E7C29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17FDEE44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03AA5C9E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39AFBD2D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25F94A24" w14:textId="77777777" w:rsidR="00886BE4" w:rsidRPr="00F57642" w:rsidRDefault="00886BE4" w:rsidP="00FE245C">
      <w:pPr>
        <w:spacing w:line="300" w:lineRule="auto"/>
        <w:rPr>
          <w:szCs w:val="22"/>
          <w:lang w:val="en-GB"/>
        </w:rPr>
      </w:pPr>
    </w:p>
    <w:p w14:paraId="679E20B1" w14:textId="77777777" w:rsidR="003860DF" w:rsidRPr="00F57642" w:rsidRDefault="003860DF" w:rsidP="00FE245C">
      <w:pPr>
        <w:spacing w:line="300" w:lineRule="auto"/>
        <w:rPr>
          <w:szCs w:val="22"/>
          <w:lang w:val="en-GB"/>
        </w:rPr>
      </w:pPr>
    </w:p>
    <w:p w14:paraId="3859096F" w14:textId="77777777" w:rsidR="003860DF" w:rsidRPr="00F57642" w:rsidRDefault="003860DF" w:rsidP="00FE245C">
      <w:pPr>
        <w:spacing w:line="300" w:lineRule="auto"/>
        <w:rPr>
          <w:szCs w:val="22"/>
          <w:lang w:val="en-GB"/>
        </w:rPr>
      </w:pPr>
    </w:p>
    <w:p w14:paraId="4ACBA6B7" w14:textId="77777777" w:rsidR="003860DF" w:rsidRPr="00F57642" w:rsidRDefault="003860DF" w:rsidP="00FE245C">
      <w:pPr>
        <w:spacing w:line="300" w:lineRule="auto"/>
        <w:rPr>
          <w:szCs w:val="22"/>
          <w:lang w:val="en-GB"/>
        </w:rPr>
      </w:pPr>
    </w:p>
    <w:p w14:paraId="01C78796" w14:textId="77777777" w:rsidR="003860DF" w:rsidRPr="00F57642" w:rsidRDefault="003860DF" w:rsidP="00FE245C">
      <w:pPr>
        <w:spacing w:line="300" w:lineRule="auto"/>
        <w:rPr>
          <w:szCs w:val="22"/>
          <w:lang w:val="en-GB"/>
        </w:rPr>
      </w:pPr>
    </w:p>
    <w:sectPr w:rsidR="003860DF" w:rsidRPr="00F57642" w:rsidSect="006D115E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017AF" w14:textId="77777777" w:rsidR="005E3166" w:rsidRPr="00DB6636" w:rsidRDefault="005E3166" w:rsidP="005E3166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1C9F10AA" wp14:editId="603431FD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 3 Dean</w:t>
    </w:r>
    <w:r>
      <w:rPr>
        <w:b/>
        <w:noProof/>
        <w:sz w:val="16"/>
        <w:szCs w:val="16"/>
        <w:lang w:val="en-GB"/>
      </w:rPr>
      <w:t>’s Directive no</w:t>
    </w:r>
    <w:r>
      <w:rPr>
        <w:b/>
        <w:noProof/>
        <w:sz w:val="16"/>
        <w:szCs w:val="16"/>
      </w:rPr>
      <w:t>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77694593" w14:textId="77777777" w:rsidR="005E3166" w:rsidRPr="00DB6636" w:rsidRDefault="005E3166" w:rsidP="005E3166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166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15E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4934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64EF37BC-55DB-4A56-8E4A-940F962A9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9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3-01-03T08:04:00Z</dcterms:created>
  <dcterms:modified xsi:type="dcterms:W3CDTF">2023-01-03T09:49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